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2F02CC" w14:textId="77777777" w:rsidR="0084236D" w:rsidRPr="00E52276" w:rsidRDefault="0084236D" w:rsidP="0084236D">
      <w:pPr>
        <w:jc w:val="center"/>
        <w:rPr>
          <w:rFonts w:cs="B Nazanin"/>
          <w:b/>
          <w:bCs/>
          <w:rtl/>
        </w:rPr>
      </w:pPr>
      <w:r w:rsidRPr="00E52276">
        <w:rPr>
          <w:rFonts w:cs="B Nazanin" w:hint="cs"/>
          <w:b/>
          <w:bCs/>
          <w:rtl/>
        </w:rPr>
        <w:t xml:space="preserve">کارآموزی دانشجویان ترم </w:t>
      </w:r>
      <w:r>
        <w:rPr>
          <w:rFonts w:cs="B Nazanin" w:hint="cs"/>
          <w:b/>
          <w:bCs/>
          <w:rtl/>
        </w:rPr>
        <w:t>5</w:t>
      </w:r>
      <w:r w:rsidRPr="00E52276">
        <w:rPr>
          <w:rFonts w:cs="B Nazanin" w:hint="cs"/>
          <w:b/>
          <w:bCs/>
          <w:rtl/>
        </w:rPr>
        <w:t xml:space="preserve">- دانشکده پرستاری الیگودرز نیمسال </w:t>
      </w:r>
      <w:r>
        <w:rPr>
          <w:rFonts w:cs="B Nazanin" w:hint="cs"/>
          <w:b/>
          <w:bCs/>
          <w:rtl/>
        </w:rPr>
        <w:t>اول</w:t>
      </w:r>
      <w:r w:rsidRPr="00E52276">
        <w:rPr>
          <w:rFonts w:cs="B Nazanin" w:hint="cs"/>
          <w:b/>
          <w:bCs/>
          <w:rtl/>
        </w:rPr>
        <w:t xml:space="preserve">  140</w:t>
      </w:r>
      <w:r>
        <w:rPr>
          <w:rFonts w:cs="B Nazanin" w:hint="cs"/>
          <w:b/>
          <w:bCs/>
          <w:rtl/>
        </w:rPr>
        <w:t>5</w:t>
      </w:r>
      <w:r w:rsidRPr="00E52276">
        <w:rPr>
          <w:rFonts w:cs="B Nazanin" w:hint="cs"/>
          <w:b/>
          <w:bCs/>
          <w:rtl/>
        </w:rPr>
        <w:t>-140</w:t>
      </w:r>
      <w:r>
        <w:rPr>
          <w:rFonts w:cs="B Nazanin" w:hint="cs"/>
          <w:b/>
          <w:bCs/>
          <w:rtl/>
        </w:rPr>
        <w:t>4</w:t>
      </w:r>
    </w:p>
    <w:tbl>
      <w:tblPr>
        <w:tblStyle w:val="GridTable1Light"/>
        <w:tblpPr w:leftFromText="180" w:rightFromText="180" w:vertAnchor="text" w:horzAnchor="margin" w:tblpXSpec="center" w:tblpY="241"/>
        <w:bidiVisual/>
        <w:tblW w:w="14283" w:type="dxa"/>
        <w:tblLook w:val="04A0" w:firstRow="1" w:lastRow="0" w:firstColumn="1" w:lastColumn="0" w:noHBand="0" w:noVBand="1"/>
      </w:tblPr>
      <w:tblGrid>
        <w:gridCol w:w="1827"/>
        <w:gridCol w:w="788"/>
        <w:gridCol w:w="738"/>
        <w:gridCol w:w="737"/>
        <w:gridCol w:w="655"/>
        <w:gridCol w:w="737"/>
        <w:gridCol w:w="737"/>
        <w:gridCol w:w="715"/>
        <w:gridCol w:w="644"/>
        <w:gridCol w:w="683"/>
        <w:gridCol w:w="684"/>
        <w:gridCol w:w="653"/>
        <w:gridCol w:w="714"/>
        <w:gridCol w:w="612"/>
        <w:gridCol w:w="627"/>
        <w:gridCol w:w="626"/>
        <w:gridCol w:w="702"/>
        <w:gridCol w:w="702"/>
        <w:gridCol w:w="702"/>
      </w:tblGrid>
      <w:tr w:rsidR="00A04E74" w:rsidRPr="001975B5" w14:paraId="39307167" w14:textId="77777777" w:rsidTr="00A04E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3" w:type="dxa"/>
            <w:vAlign w:val="center"/>
          </w:tcPr>
          <w:p w14:paraId="1A8AFCD1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 w:rsidRPr="001975B5">
              <w:rPr>
                <w:rFonts w:cs="B Mitra" w:hint="cs"/>
                <w:sz w:val="34"/>
                <w:szCs w:val="34"/>
                <w:rtl/>
              </w:rPr>
              <w:t>گروه 1</w:t>
            </w:r>
          </w:p>
        </w:tc>
        <w:tc>
          <w:tcPr>
            <w:tcW w:w="793" w:type="dxa"/>
            <w:vAlign w:val="center"/>
          </w:tcPr>
          <w:p w14:paraId="0A6D43A1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5/6</w:t>
            </w:r>
          </w:p>
          <w:p w14:paraId="1CC83EBF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292BD207" w14:textId="491BF543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7/6</w:t>
            </w:r>
          </w:p>
        </w:tc>
        <w:tc>
          <w:tcPr>
            <w:tcW w:w="742" w:type="dxa"/>
            <w:vAlign w:val="center"/>
          </w:tcPr>
          <w:p w14:paraId="509CD6F1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/7</w:t>
            </w:r>
          </w:p>
          <w:p w14:paraId="2BEEBFF5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28448212" w14:textId="0146DCC5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3/7</w:t>
            </w:r>
          </w:p>
        </w:tc>
        <w:tc>
          <w:tcPr>
            <w:tcW w:w="741" w:type="dxa"/>
            <w:vAlign w:val="center"/>
          </w:tcPr>
          <w:p w14:paraId="16901EFA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8/7</w:t>
            </w:r>
          </w:p>
          <w:p w14:paraId="32011325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5751E63C" w14:textId="6E484BDE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0/7</w:t>
            </w:r>
          </w:p>
        </w:tc>
        <w:tc>
          <w:tcPr>
            <w:tcW w:w="656" w:type="dxa"/>
            <w:vAlign w:val="center"/>
          </w:tcPr>
          <w:p w14:paraId="6693688A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5/7</w:t>
            </w:r>
          </w:p>
          <w:p w14:paraId="401E531F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29AE12C1" w14:textId="66678FB2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7/7</w:t>
            </w:r>
          </w:p>
        </w:tc>
        <w:tc>
          <w:tcPr>
            <w:tcW w:w="741" w:type="dxa"/>
            <w:vAlign w:val="center"/>
          </w:tcPr>
          <w:p w14:paraId="2E008BC9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2/7</w:t>
            </w:r>
          </w:p>
          <w:p w14:paraId="65FF7BFA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ECE32CE" w14:textId="15441D7C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4/7</w:t>
            </w:r>
          </w:p>
        </w:tc>
        <w:tc>
          <w:tcPr>
            <w:tcW w:w="741" w:type="dxa"/>
            <w:vAlign w:val="center"/>
          </w:tcPr>
          <w:p w14:paraId="712BD498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9/7</w:t>
            </w:r>
          </w:p>
          <w:p w14:paraId="3987AE0D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2F4F3B5A" w14:textId="252CF2AE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/8</w:t>
            </w:r>
          </w:p>
        </w:tc>
        <w:tc>
          <w:tcPr>
            <w:tcW w:w="718" w:type="dxa"/>
            <w:vAlign w:val="center"/>
          </w:tcPr>
          <w:p w14:paraId="4866BB67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6/8</w:t>
            </w:r>
          </w:p>
          <w:p w14:paraId="28302F1E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7B1C826" w14:textId="5B8C5D6D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8/8</w:t>
            </w:r>
          </w:p>
        </w:tc>
        <w:tc>
          <w:tcPr>
            <w:tcW w:w="645" w:type="dxa"/>
            <w:vAlign w:val="center"/>
          </w:tcPr>
          <w:p w14:paraId="32E8FC09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3/8</w:t>
            </w:r>
          </w:p>
          <w:p w14:paraId="2F19AC27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3B64D9CF" w14:textId="06EE2791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5/8</w:t>
            </w:r>
          </w:p>
        </w:tc>
        <w:tc>
          <w:tcPr>
            <w:tcW w:w="685" w:type="dxa"/>
            <w:vAlign w:val="center"/>
          </w:tcPr>
          <w:p w14:paraId="79709F84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0/8</w:t>
            </w:r>
          </w:p>
          <w:p w14:paraId="70A493D8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2BC2B46" w14:textId="74C8C046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2/8</w:t>
            </w:r>
          </w:p>
        </w:tc>
        <w:tc>
          <w:tcPr>
            <w:tcW w:w="686" w:type="dxa"/>
            <w:vAlign w:val="center"/>
          </w:tcPr>
          <w:p w14:paraId="5485328B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7/8</w:t>
            </w:r>
          </w:p>
          <w:p w14:paraId="14F0D4BE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22DEFFA1" w14:textId="761E331E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29/8</w:t>
            </w:r>
          </w:p>
        </w:tc>
        <w:tc>
          <w:tcPr>
            <w:tcW w:w="654" w:type="dxa"/>
            <w:vAlign w:val="center"/>
          </w:tcPr>
          <w:p w14:paraId="7F9C0BA4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4/9</w:t>
            </w:r>
          </w:p>
          <w:p w14:paraId="20779BA0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8A5AF36" w14:textId="279A0525" w:rsidR="000C796F" w:rsidRPr="001975B5" w:rsidRDefault="000C796F" w:rsidP="000C796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6/9</w:t>
            </w:r>
          </w:p>
        </w:tc>
        <w:tc>
          <w:tcPr>
            <w:tcW w:w="717" w:type="dxa"/>
            <w:vAlign w:val="center"/>
          </w:tcPr>
          <w:p w14:paraId="5AC422DF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1/9</w:t>
            </w:r>
          </w:p>
          <w:p w14:paraId="317ABB53" w14:textId="77777777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45C3357C" w14:textId="4C7131B9" w:rsidR="000C796F" w:rsidRPr="001975B5" w:rsidRDefault="000C796F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20"/>
                <w:szCs w:val="20"/>
                <w:rtl/>
              </w:rPr>
              <w:t>13/9</w:t>
            </w:r>
          </w:p>
        </w:tc>
        <w:tc>
          <w:tcPr>
            <w:tcW w:w="612" w:type="dxa"/>
            <w:vAlign w:val="center"/>
          </w:tcPr>
          <w:p w14:paraId="31BC3B89" w14:textId="77777777" w:rsidR="00A04E74" w:rsidRPr="0088218F" w:rsidRDefault="00A04E74" w:rsidP="00A04E7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18/9</w:t>
            </w:r>
          </w:p>
          <w:p w14:paraId="67E069C4" w14:textId="77777777" w:rsidR="00A04E74" w:rsidRPr="0088218F" w:rsidRDefault="00A04E74" w:rsidP="00A04E7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5CB56002" w14:textId="4A837C78" w:rsidR="00A04E74" w:rsidRPr="0088218F" w:rsidRDefault="00A04E74" w:rsidP="00A04E7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20/9</w:t>
            </w:r>
          </w:p>
        </w:tc>
        <w:tc>
          <w:tcPr>
            <w:tcW w:w="627" w:type="dxa"/>
            <w:vAlign w:val="center"/>
          </w:tcPr>
          <w:p w14:paraId="0C0743CA" w14:textId="77777777" w:rsidR="000C796F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25/9</w:t>
            </w:r>
          </w:p>
          <w:p w14:paraId="56700A89" w14:textId="77777777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584D1B38" w14:textId="1FB4EDAB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27/9</w:t>
            </w:r>
          </w:p>
        </w:tc>
        <w:tc>
          <w:tcPr>
            <w:tcW w:w="626" w:type="dxa"/>
            <w:vAlign w:val="center"/>
          </w:tcPr>
          <w:p w14:paraId="21EC8B80" w14:textId="77777777" w:rsidR="000C796F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2/10</w:t>
            </w:r>
          </w:p>
          <w:p w14:paraId="7E9511EE" w14:textId="77777777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7EB3E429" w14:textId="3CBAB23A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4/10</w:t>
            </w:r>
          </w:p>
        </w:tc>
        <w:tc>
          <w:tcPr>
            <w:tcW w:w="682" w:type="dxa"/>
            <w:vAlign w:val="center"/>
          </w:tcPr>
          <w:p w14:paraId="385E753F" w14:textId="77777777" w:rsidR="000C796F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9/10</w:t>
            </w:r>
          </w:p>
          <w:p w14:paraId="7E41CF6A" w14:textId="77777777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55F9ED80" w14:textId="2A302490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11/10</w:t>
            </w:r>
          </w:p>
        </w:tc>
        <w:tc>
          <w:tcPr>
            <w:tcW w:w="682" w:type="dxa"/>
            <w:vAlign w:val="center"/>
          </w:tcPr>
          <w:p w14:paraId="4C864AD6" w14:textId="77777777" w:rsidR="000C796F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16/10</w:t>
            </w:r>
          </w:p>
          <w:p w14:paraId="221ED444" w14:textId="77777777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373B9F16" w14:textId="40330203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18/10</w:t>
            </w:r>
          </w:p>
        </w:tc>
        <w:tc>
          <w:tcPr>
            <w:tcW w:w="682" w:type="dxa"/>
            <w:vAlign w:val="center"/>
          </w:tcPr>
          <w:p w14:paraId="26F42FC4" w14:textId="77777777" w:rsidR="000C796F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23/10</w:t>
            </w:r>
          </w:p>
          <w:p w14:paraId="65FE9787" w14:textId="77777777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13AB999A" w14:textId="4BFF11E6" w:rsidR="00A04E74" w:rsidRPr="0088218F" w:rsidRDefault="00A04E74" w:rsidP="000C79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color w:val="FF0000"/>
                <w:sz w:val="20"/>
                <w:szCs w:val="20"/>
                <w:rtl/>
              </w:rPr>
              <w:t>25/10</w:t>
            </w:r>
          </w:p>
        </w:tc>
      </w:tr>
      <w:tr w:rsidR="00A04E74" w:rsidRPr="001975B5" w14:paraId="0CF215BE" w14:textId="77777777" w:rsidTr="00A04E74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3" w:type="dxa"/>
            <w:vAlign w:val="center"/>
          </w:tcPr>
          <w:p w14:paraId="127B48B3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مبینا مرادی</w:t>
            </w:r>
          </w:p>
          <w:p w14:paraId="1EA0AB0F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هادی آذرخش</w:t>
            </w:r>
          </w:p>
          <w:p w14:paraId="14CF227D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فاطمه محمدی</w:t>
            </w:r>
          </w:p>
          <w:p w14:paraId="696AC630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الناز شفیعیان</w:t>
            </w:r>
          </w:p>
          <w:p w14:paraId="404202CB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نغمه یزدانی منش</w:t>
            </w:r>
          </w:p>
          <w:p w14:paraId="3F71FA0A" w14:textId="425AF273" w:rsidR="000C796F" w:rsidRDefault="000F6244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ریم امیری</w:t>
            </w:r>
          </w:p>
          <w:p w14:paraId="36140B02" w14:textId="1A8A42D0" w:rsidR="000F6244" w:rsidRPr="001975B5" w:rsidRDefault="000F6244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میر بیرانوند</w:t>
            </w:r>
          </w:p>
          <w:p w14:paraId="129238BD" w14:textId="77777777" w:rsidR="000C796F" w:rsidRPr="001975B5" w:rsidRDefault="000C796F" w:rsidP="000C796F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شادی محمدی پور</w:t>
            </w:r>
          </w:p>
        </w:tc>
        <w:tc>
          <w:tcPr>
            <w:tcW w:w="2276" w:type="dxa"/>
            <w:gridSpan w:val="3"/>
            <w:vAlign w:val="center"/>
          </w:tcPr>
          <w:p w14:paraId="52697C8F" w14:textId="77777777" w:rsidR="000C796F" w:rsidRDefault="006F1877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کودکان</w:t>
            </w:r>
          </w:p>
          <w:p w14:paraId="25C3C6DA" w14:textId="77777777" w:rsidR="006247B5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5FA73A86" w14:textId="7E640D48" w:rsidR="006247B5" w:rsidRPr="001975B5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حیدری</w:t>
            </w:r>
          </w:p>
        </w:tc>
        <w:tc>
          <w:tcPr>
            <w:tcW w:w="2138" w:type="dxa"/>
            <w:gridSpan w:val="3"/>
            <w:vAlign w:val="center"/>
          </w:tcPr>
          <w:p w14:paraId="12876837" w14:textId="77777777" w:rsidR="000C796F" w:rsidRDefault="006F1877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جراحی اعصاب</w:t>
            </w:r>
          </w:p>
          <w:p w14:paraId="28A9F9E9" w14:textId="77777777" w:rsidR="006247B5" w:rsidRPr="00752E3A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12"/>
                <w:szCs w:val="12"/>
                <w:rtl/>
              </w:rPr>
            </w:pPr>
          </w:p>
          <w:p w14:paraId="2D7D10DB" w14:textId="6B150F11" w:rsidR="006247B5" w:rsidRPr="001975B5" w:rsidRDefault="006247B5" w:rsidP="00752E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دکتر فولادوندی</w:t>
            </w:r>
          </w:p>
        </w:tc>
        <w:tc>
          <w:tcPr>
            <w:tcW w:w="2048" w:type="dxa"/>
            <w:gridSpan w:val="3"/>
            <w:vAlign w:val="center"/>
          </w:tcPr>
          <w:p w14:paraId="108F9052" w14:textId="77777777" w:rsidR="000C796F" w:rsidRDefault="006F1877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کودک سالم</w:t>
            </w:r>
          </w:p>
          <w:p w14:paraId="16A15CCD" w14:textId="77777777" w:rsidR="006247B5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31FC63CC" w14:textId="4771DE8B" w:rsidR="006247B5" w:rsidRPr="001975B5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حیدری</w:t>
            </w:r>
          </w:p>
        </w:tc>
        <w:tc>
          <w:tcPr>
            <w:tcW w:w="2057" w:type="dxa"/>
            <w:gridSpan w:val="3"/>
            <w:vAlign w:val="center"/>
          </w:tcPr>
          <w:p w14:paraId="5EF9ABFE" w14:textId="77777777" w:rsidR="000C796F" w:rsidRDefault="006F1877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روان</w:t>
            </w:r>
          </w:p>
          <w:p w14:paraId="062228BF" w14:textId="77777777" w:rsidR="006247B5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3A8D5277" w14:textId="0EDAABDE" w:rsidR="006247B5" w:rsidRPr="001975B5" w:rsidRDefault="006247B5" w:rsidP="000C796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آقای رضایی</w:t>
            </w:r>
          </w:p>
        </w:tc>
        <w:tc>
          <w:tcPr>
            <w:tcW w:w="1865" w:type="dxa"/>
            <w:gridSpan w:val="3"/>
            <w:vAlign w:val="center"/>
          </w:tcPr>
          <w:p w14:paraId="725EC1F7" w14:textId="77777777" w:rsidR="006627F2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داخلی مردان</w:t>
            </w:r>
          </w:p>
          <w:p w14:paraId="384407E8" w14:textId="77777777" w:rsidR="006627F2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538749BD" w14:textId="13E9CD1C" w:rsidR="006247B5" w:rsidRDefault="006627F2" w:rsidP="00C075B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مربی: </w:t>
            </w:r>
            <w:r w:rsidR="005B6769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="005B6769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خانم حیدری</w:t>
            </w:r>
          </w:p>
          <w:p w14:paraId="5AA17266" w14:textId="2A98BFE1" w:rsidR="00435C8A" w:rsidRPr="00423E06" w:rsidRDefault="00435C8A" w:rsidP="00C075B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</w:tc>
        <w:tc>
          <w:tcPr>
            <w:tcW w:w="2046" w:type="dxa"/>
            <w:gridSpan w:val="3"/>
            <w:vAlign w:val="center"/>
          </w:tcPr>
          <w:p w14:paraId="012A239C" w14:textId="77777777" w:rsidR="006627F2" w:rsidRPr="00423E06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بهداشت</w:t>
            </w:r>
          </w:p>
          <w:p w14:paraId="48A4C261" w14:textId="77777777" w:rsidR="006627F2" w:rsidRPr="00423E06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209CEEC9" w14:textId="10ADB7DE" w:rsidR="006247B5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مربی: خانم </w:t>
            </w:r>
            <w:r w:rsidR="005B6769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گودرزی</w:t>
            </w:r>
          </w:p>
          <w:p w14:paraId="7EAEA4B8" w14:textId="4105E3B8" w:rsidR="00435C8A" w:rsidRPr="0088218F" w:rsidRDefault="00435C8A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</w:tc>
      </w:tr>
      <w:tr w:rsidR="00A04E74" w:rsidRPr="001975B5" w14:paraId="177CB434" w14:textId="77777777" w:rsidTr="00A04E74">
        <w:trPr>
          <w:trHeight w:val="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3" w:type="dxa"/>
            <w:vAlign w:val="center"/>
          </w:tcPr>
          <w:p w14:paraId="3E38C6E8" w14:textId="77777777" w:rsidR="00A04E74" w:rsidRPr="001975B5" w:rsidRDefault="00A04E74" w:rsidP="00A04E74">
            <w:pPr>
              <w:spacing w:after="0" w:line="240" w:lineRule="auto"/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1975B5">
              <w:rPr>
                <w:rFonts w:cs="B Mitra" w:hint="cs"/>
                <w:sz w:val="40"/>
                <w:szCs w:val="40"/>
                <w:rtl/>
              </w:rPr>
              <w:t>گروه 2</w:t>
            </w:r>
          </w:p>
        </w:tc>
        <w:tc>
          <w:tcPr>
            <w:tcW w:w="793" w:type="dxa"/>
            <w:vAlign w:val="center"/>
          </w:tcPr>
          <w:p w14:paraId="3FBCAF88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5/6</w:t>
            </w:r>
          </w:p>
          <w:p w14:paraId="44A6C6E7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2C19AD42" w14:textId="4D29653B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7/6</w:t>
            </w:r>
          </w:p>
        </w:tc>
        <w:tc>
          <w:tcPr>
            <w:tcW w:w="742" w:type="dxa"/>
            <w:vAlign w:val="center"/>
          </w:tcPr>
          <w:p w14:paraId="481D760E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/7</w:t>
            </w:r>
          </w:p>
          <w:p w14:paraId="2D46C6F6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5AB50C4D" w14:textId="0F4B96F9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3/7</w:t>
            </w:r>
          </w:p>
        </w:tc>
        <w:tc>
          <w:tcPr>
            <w:tcW w:w="741" w:type="dxa"/>
            <w:vAlign w:val="center"/>
          </w:tcPr>
          <w:p w14:paraId="61EB8C7F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8/7</w:t>
            </w:r>
          </w:p>
          <w:p w14:paraId="2479CD43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5FAF6CC9" w14:textId="6FC4571B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0/7</w:t>
            </w:r>
          </w:p>
        </w:tc>
        <w:tc>
          <w:tcPr>
            <w:tcW w:w="656" w:type="dxa"/>
            <w:vAlign w:val="center"/>
          </w:tcPr>
          <w:p w14:paraId="5A4EA9DB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5/7</w:t>
            </w:r>
          </w:p>
          <w:p w14:paraId="16D72AED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0824E94D" w14:textId="57967CF2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7/7</w:t>
            </w:r>
          </w:p>
        </w:tc>
        <w:tc>
          <w:tcPr>
            <w:tcW w:w="741" w:type="dxa"/>
            <w:vAlign w:val="center"/>
          </w:tcPr>
          <w:p w14:paraId="43442841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2/7</w:t>
            </w:r>
          </w:p>
          <w:p w14:paraId="28C92560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0EAB5192" w14:textId="47AB8C98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4/7</w:t>
            </w:r>
          </w:p>
        </w:tc>
        <w:tc>
          <w:tcPr>
            <w:tcW w:w="741" w:type="dxa"/>
            <w:vAlign w:val="center"/>
          </w:tcPr>
          <w:p w14:paraId="1B3D9051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9/7</w:t>
            </w:r>
          </w:p>
          <w:p w14:paraId="23D638E3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2EE2DB6C" w14:textId="6C511E8D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/8</w:t>
            </w:r>
          </w:p>
        </w:tc>
        <w:tc>
          <w:tcPr>
            <w:tcW w:w="718" w:type="dxa"/>
            <w:vAlign w:val="center"/>
          </w:tcPr>
          <w:p w14:paraId="7F0DE900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6/8</w:t>
            </w:r>
          </w:p>
          <w:p w14:paraId="53B0A6DA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7212F43" w14:textId="3AFDCACB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8/8</w:t>
            </w:r>
          </w:p>
        </w:tc>
        <w:tc>
          <w:tcPr>
            <w:tcW w:w="645" w:type="dxa"/>
            <w:vAlign w:val="center"/>
          </w:tcPr>
          <w:p w14:paraId="3559A02B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3/8</w:t>
            </w:r>
          </w:p>
          <w:p w14:paraId="4A6263F8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3239F5B" w14:textId="3BA1EC79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5/8</w:t>
            </w:r>
          </w:p>
        </w:tc>
        <w:tc>
          <w:tcPr>
            <w:tcW w:w="685" w:type="dxa"/>
            <w:vAlign w:val="center"/>
          </w:tcPr>
          <w:p w14:paraId="4DF9AD75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0/8</w:t>
            </w:r>
          </w:p>
          <w:p w14:paraId="7E8030A0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3D23F04C" w14:textId="16D66323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2/8</w:t>
            </w:r>
          </w:p>
        </w:tc>
        <w:tc>
          <w:tcPr>
            <w:tcW w:w="686" w:type="dxa"/>
            <w:vAlign w:val="center"/>
          </w:tcPr>
          <w:p w14:paraId="39A5F6AE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7/8</w:t>
            </w:r>
          </w:p>
          <w:p w14:paraId="2EF53732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DE0C742" w14:textId="105345AB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29/8</w:t>
            </w:r>
          </w:p>
        </w:tc>
        <w:tc>
          <w:tcPr>
            <w:tcW w:w="654" w:type="dxa"/>
            <w:vAlign w:val="center"/>
          </w:tcPr>
          <w:p w14:paraId="65A4760E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4/9</w:t>
            </w:r>
          </w:p>
          <w:p w14:paraId="7151D51E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250A6565" w14:textId="6B69DE86" w:rsidR="00A04E74" w:rsidRPr="00A04E74" w:rsidRDefault="00A04E74" w:rsidP="00A04E7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6/9</w:t>
            </w:r>
          </w:p>
        </w:tc>
        <w:tc>
          <w:tcPr>
            <w:tcW w:w="717" w:type="dxa"/>
            <w:vAlign w:val="center"/>
          </w:tcPr>
          <w:p w14:paraId="578AB9FB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1/9</w:t>
            </w:r>
          </w:p>
          <w:p w14:paraId="000DC368" w14:textId="77777777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2C4F34B6" w14:textId="2B0E0B81" w:rsidR="00A04E74" w:rsidRPr="00A04E74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4E74">
              <w:rPr>
                <w:rFonts w:cs="B Mitra" w:hint="cs"/>
                <w:b/>
                <w:bCs/>
                <w:sz w:val="20"/>
                <w:szCs w:val="20"/>
                <w:rtl/>
              </w:rPr>
              <w:t>13/9</w:t>
            </w:r>
          </w:p>
        </w:tc>
        <w:tc>
          <w:tcPr>
            <w:tcW w:w="612" w:type="dxa"/>
            <w:vAlign w:val="center"/>
          </w:tcPr>
          <w:p w14:paraId="4AA81B91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8/9</w:t>
            </w:r>
          </w:p>
          <w:p w14:paraId="2E367580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015AFC93" w14:textId="7A467195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0/9</w:t>
            </w:r>
          </w:p>
        </w:tc>
        <w:tc>
          <w:tcPr>
            <w:tcW w:w="627" w:type="dxa"/>
            <w:vAlign w:val="center"/>
          </w:tcPr>
          <w:p w14:paraId="7B806945" w14:textId="77777777" w:rsidR="00A04E74" w:rsidRPr="00423E06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5/9</w:t>
            </w:r>
          </w:p>
          <w:p w14:paraId="08537DEC" w14:textId="77777777" w:rsidR="00A04E74" w:rsidRPr="00423E06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35C7F107" w14:textId="061271F9" w:rsidR="00A04E74" w:rsidRPr="00423E06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7/9</w:t>
            </w:r>
          </w:p>
        </w:tc>
        <w:tc>
          <w:tcPr>
            <w:tcW w:w="626" w:type="dxa"/>
            <w:vAlign w:val="center"/>
          </w:tcPr>
          <w:p w14:paraId="0CAB0985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/10</w:t>
            </w:r>
          </w:p>
          <w:p w14:paraId="1898DF4D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4303ED57" w14:textId="3BBB585A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4/10</w:t>
            </w:r>
          </w:p>
        </w:tc>
        <w:tc>
          <w:tcPr>
            <w:tcW w:w="682" w:type="dxa"/>
            <w:vAlign w:val="center"/>
          </w:tcPr>
          <w:p w14:paraId="1D394432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9/10</w:t>
            </w:r>
          </w:p>
          <w:p w14:paraId="38FA014A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324E2FE9" w14:textId="6A10468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1/10</w:t>
            </w:r>
          </w:p>
        </w:tc>
        <w:tc>
          <w:tcPr>
            <w:tcW w:w="682" w:type="dxa"/>
            <w:vAlign w:val="center"/>
          </w:tcPr>
          <w:p w14:paraId="0D6E904C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6/10</w:t>
            </w:r>
          </w:p>
          <w:p w14:paraId="65A2729F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351045E8" w14:textId="241434C0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8/10</w:t>
            </w:r>
          </w:p>
        </w:tc>
        <w:tc>
          <w:tcPr>
            <w:tcW w:w="682" w:type="dxa"/>
            <w:vAlign w:val="center"/>
          </w:tcPr>
          <w:p w14:paraId="36386E4F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3/10</w:t>
            </w:r>
          </w:p>
          <w:p w14:paraId="2DECAE42" w14:textId="77777777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2E449108" w14:textId="6BE5E07B" w:rsidR="00A04E74" w:rsidRPr="0088218F" w:rsidRDefault="00A04E74" w:rsidP="00A04E7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8218F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5/10</w:t>
            </w:r>
          </w:p>
        </w:tc>
      </w:tr>
      <w:tr w:rsidR="00A04E74" w:rsidRPr="001975B5" w14:paraId="1FDFAD13" w14:textId="77777777" w:rsidTr="00A04E74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3" w:type="dxa"/>
            <w:vAlign w:val="center"/>
          </w:tcPr>
          <w:p w14:paraId="4C0ACAEE" w14:textId="77777777" w:rsidR="00A04E74" w:rsidRPr="001975B5" w:rsidRDefault="00A04E74" w:rsidP="00A04E74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احمد رضا الف دارایی</w:t>
            </w:r>
          </w:p>
          <w:p w14:paraId="5517E553" w14:textId="77777777" w:rsidR="00A04E74" w:rsidRPr="001975B5" w:rsidRDefault="00A04E74" w:rsidP="00A04E74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محمد امین رحمتی</w:t>
            </w:r>
          </w:p>
          <w:p w14:paraId="10C58B54" w14:textId="77777777" w:rsidR="00A04E74" w:rsidRPr="001975B5" w:rsidRDefault="00A04E74" w:rsidP="00A04E74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کامیار سوری</w:t>
            </w:r>
          </w:p>
          <w:p w14:paraId="057ED7C2" w14:textId="77777777" w:rsidR="00A04E74" w:rsidRPr="001975B5" w:rsidRDefault="00A04E74" w:rsidP="00A04E74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مهسا رضایی</w:t>
            </w:r>
          </w:p>
          <w:p w14:paraId="6E27D077" w14:textId="77777777" w:rsidR="00A04E74" w:rsidRPr="001975B5" w:rsidRDefault="00A04E74" w:rsidP="00A04E74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 xml:space="preserve"> مریم مری</w:t>
            </w:r>
          </w:p>
          <w:p w14:paraId="0DE0DF77" w14:textId="77777777" w:rsidR="000F6244" w:rsidRPr="001975B5" w:rsidRDefault="000F6244" w:rsidP="000F6244">
            <w:pPr>
              <w:spacing w:after="0" w:line="240" w:lineRule="auto"/>
              <w:jc w:val="center"/>
              <w:rPr>
                <w:rFonts w:cs="B Mitra"/>
                <w:rtl/>
              </w:rPr>
            </w:pPr>
            <w:r w:rsidRPr="001975B5">
              <w:rPr>
                <w:rFonts w:cs="B Mitra" w:hint="cs"/>
                <w:rtl/>
              </w:rPr>
              <w:t>نادر کوه شاری</w:t>
            </w:r>
          </w:p>
          <w:p w14:paraId="08755EC5" w14:textId="1DF707F9" w:rsidR="000F6244" w:rsidRPr="001975B5" w:rsidRDefault="000F6244" w:rsidP="00A04E74">
            <w:pPr>
              <w:spacing w:after="0" w:line="240" w:lineRule="auto"/>
              <w:jc w:val="center"/>
              <w:rPr>
                <w:rFonts w:cs="B Mitra"/>
              </w:rPr>
            </w:pPr>
          </w:p>
        </w:tc>
        <w:tc>
          <w:tcPr>
            <w:tcW w:w="2276" w:type="dxa"/>
            <w:gridSpan w:val="3"/>
            <w:vAlign w:val="center"/>
          </w:tcPr>
          <w:p w14:paraId="4268415B" w14:textId="77777777" w:rsidR="00A04E74" w:rsidRDefault="00A04E74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جراحی اعصاب</w:t>
            </w:r>
          </w:p>
          <w:p w14:paraId="7B5F319F" w14:textId="77777777" w:rsidR="006247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19C150A9" w14:textId="0DFFA4DD" w:rsidR="006247B5" w:rsidRPr="001975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دکتر فولادوندی</w:t>
            </w:r>
          </w:p>
        </w:tc>
        <w:tc>
          <w:tcPr>
            <w:tcW w:w="2138" w:type="dxa"/>
            <w:gridSpan w:val="3"/>
            <w:vAlign w:val="center"/>
          </w:tcPr>
          <w:p w14:paraId="106F29F2" w14:textId="77777777" w:rsidR="00A04E74" w:rsidRDefault="00A04E74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کودک سالم</w:t>
            </w:r>
          </w:p>
          <w:p w14:paraId="50411851" w14:textId="77777777" w:rsidR="006247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3D38E081" w14:textId="6C4ECBF7" w:rsidR="006247B5" w:rsidRPr="001975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حیدری</w:t>
            </w:r>
          </w:p>
        </w:tc>
        <w:tc>
          <w:tcPr>
            <w:tcW w:w="2048" w:type="dxa"/>
            <w:gridSpan w:val="3"/>
            <w:vAlign w:val="center"/>
          </w:tcPr>
          <w:p w14:paraId="5E236911" w14:textId="77777777" w:rsidR="00A04E74" w:rsidRDefault="00A04E74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روان</w:t>
            </w:r>
          </w:p>
          <w:p w14:paraId="2237FACB" w14:textId="77777777" w:rsidR="006247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4A0987E2" w14:textId="589D0AFF" w:rsidR="006247B5" w:rsidRPr="001975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آقای رضایی</w:t>
            </w:r>
          </w:p>
        </w:tc>
        <w:tc>
          <w:tcPr>
            <w:tcW w:w="2057" w:type="dxa"/>
            <w:gridSpan w:val="3"/>
            <w:vAlign w:val="center"/>
          </w:tcPr>
          <w:p w14:paraId="4026E80C" w14:textId="77777777" w:rsidR="00A04E74" w:rsidRDefault="00A04E74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کودکان</w:t>
            </w:r>
          </w:p>
          <w:p w14:paraId="4955496D" w14:textId="77777777" w:rsidR="006247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6AAECCD4" w14:textId="67EEBEA0" w:rsidR="006247B5" w:rsidRPr="001975B5" w:rsidRDefault="006247B5" w:rsidP="00A04E7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حیدری</w:t>
            </w:r>
          </w:p>
        </w:tc>
        <w:tc>
          <w:tcPr>
            <w:tcW w:w="1865" w:type="dxa"/>
            <w:gridSpan w:val="3"/>
            <w:vAlign w:val="center"/>
          </w:tcPr>
          <w:p w14:paraId="25EBDABA" w14:textId="77777777" w:rsidR="006627F2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داخلی زنان</w:t>
            </w:r>
          </w:p>
          <w:p w14:paraId="6432EACF" w14:textId="77777777" w:rsidR="006627F2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6E11590C" w14:textId="0530B5E7" w:rsidR="006247B5" w:rsidRDefault="006627F2" w:rsidP="00C075B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مربی : </w:t>
            </w:r>
            <w:r w:rsidR="005B6769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="005B6769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خانم دکتر فولادوندی</w:t>
            </w:r>
          </w:p>
          <w:p w14:paraId="4EF4D827" w14:textId="19FDE08A" w:rsidR="00435C8A" w:rsidRPr="00423E06" w:rsidRDefault="00435C8A" w:rsidP="00C075B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</w:tc>
        <w:tc>
          <w:tcPr>
            <w:tcW w:w="2046" w:type="dxa"/>
            <w:gridSpan w:val="3"/>
            <w:vAlign w:val="center"/>
          </w:tcPr>
          <w:p w14:paraId="57BF9830" w14:textId="77777777" w:rsidR="006627F2" w:rsidRPr="00423E06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بهداشت </w:t>
            </w:r>
          </w:p>
          <w:p w14:paraId="6C3E5B07" w14:textId="77777777" w:rsidR="006627F2" w:rsidRPr="00423E06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6342465D" w14:textId="77777777" w:rsidR="006247B5" w:rsidRDefault="006627F2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423E06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مربی: خانم دکتر دادگر</w:t>
            </w:r>
          </w:p>
          <w:p w14:paraId="221522AB" w14:textId="3B9BC7AE" w:rsidR="00435C8A" w:rsidRPr="0088218F" w:rsidRDefault="00435C8A" w:rsidP="006627F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</w:tc>
      </w:tr>
    </w:tbl>
    <w:p w14:paraId="62FF7928" w14:textId="77777777" w:rsidR="00945195" w:rsidRDefault="00945195" w:rsidP="001975B5">
      <w:pPr>
        <w:spacing w:after="0" w:line="240" w:lineRule="auto"/>
        <w:ind w:left="-343"/>
        <w:rPr>
          <w:rFonts w:cs="B Nazanin"/>
          <w:sz w:val="24"/>
          <w:szCs w:val="24"/>
          <w:rtl/>
        </w:rPr>
      </w:pPr>
    </w:p>
    <w:p w14:paraId="67ABE7AF" w14:textId="77777777" w:rsidR="00DE2216" w:rsidRDefault="00E423B5" w:rsidP="00DE2216">
      <w:pPr>
        <w:spacing w:after="0" w:line="240" w:lineRule="auto"/>
        <w:ind w:left="-343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کارآ</w:t>
      </w:r>
      <w:r w:rsidR="00114F86" w:rsidRPr="00114F86">
        <w:rPr>
          <w:rFonts w:cs="B Nazanin" w:hint="cs"/>
          <w:sz w:val="24"/>
          <w:szCs w:val="24"/>
          <w:rtl/>
        </w:rPr>
        <w:t>موزی پرستاری بزرگسالان و</w:t>
      </w:r>
      <w:r>
        <w:rPr>
          <w:rFonts w:cs="B Nazanin" w:hint="cs"/>
          <w:sz w:val="24"/>
          <w:szCs w:val="24"/>
          <w:rtl/>
        </w:rPr>
        <w:t xml:space="preserve"> </w:t>
      </w:r>
      <w:r w:rsidR="00114F86" w:rsidRPr="00114F86">
        <w:rPr>
          <w:rFonts w:cs="B Nazanin" w:hint="cs"/>
          <w:sz w:val="24"/>
          <w:szCs w:val="24"/>
          <w:rtl/>
        </w:rPr>
        <w:t>سا</w:t>
      </w:r>
      <w:r w:rsidR="0015523F">
        <w:rPr>
          <w:rFonts w:cs="B Nazanin" w:hint="cs"/>
          <w:sz w:val="24"/>
          <w:szCs w:val="24"/>
          <w:rtl/>
        </w:rPr>
        <w:t>لمندان (3)- 2 واحد          کارآ</w:t>
      </w:r>
      <w:r w:rsidR="00114F86" w:rsidRPr="00114F86">
        <w:rPr>
          <w:rFonts w:cs="B Nazanin" w:hint="cs"/>
          <w:sz w:val="24"/>
          <w:szCs w:val="24"/>
          <w:rtl/>
        </w:rPr>
        <w:t>موزی</w:t>
      </w:r>
      <w:r w:rsidR="00950B54">
        <w:rPr>
          <w:rFonts w:cs="B Nazanin" w:hint="cs"/>
          <w:sz w:val="24"/>
          <w:szCs w:val="24"/>
          <w:rtl/>
        </w:rPr>
        <w:t xml:space="preserve"> پرستاری از کودک در خانواده و جامعه: 1 واحد</w:t>
      </w:r>
      <w:r w:rsidR="001975B5">
        <w:rPr>
          <w:rFonts w:cs="B Nazanin" w:hint="cs"/>
          <w:sz w:val="24"/>
          <w:szCs w:val="24"/>
          <w:rtl/>
        </w:rPr>
        <w:t xml:space="preserve">                     </w:t>
      </w:r>
      <w:r w:rsidR="00950B54">
        <w:rPr>
          <w:rFonts w:cs="B Nazanin" w:hint="cs"/>
          <w:sz w:val="24"/>
          <w:szCs w:val="24"/>
          <w:rtl/>
        </w:rPr>
        <w:t>کارآموزی بیماری های کودکان: 1 واحد                              کارآموزی سلامت فرد و جامعه: 1 واحد</w:t>
      </w:r>
      <w:r w:rsidR="001975B5">
        <w:rPr>
          <w:rFonts w:cs="B Nazanin" w:hint="cs"/>
          <w:sz w:val="24"/>
          <w:szCs w:val="24"/>
          <w:rtl/>
        </w:rPr>
        <w:t xml:space="preserve">                               </w:t>
      </w:r>
      <w:r w:rsidR="00950B54">
        <w:rPr>
          <w:rFonts w:cs="B Nazanin" w:hint="cs"/>
          <w:sz w:val="24"/>
          <w:szCs w:val="24"/>
          <w:rtl/>
        </w:rPr>
        <w:t>کارآموزی پرستاری بیماری های روان: 1 واحد</w:t>
      </w:r>
    </w:p>
    <w:p w14:paraId="780D59AE" w14:textId="77777777" w:rsidR="00DE2216" w:rsidRDefault="006D419C" w:rsidP="00DE2216">
      <w:pPr>
        <w:spacing w:after="0" w:line="240" w:lineRule="auto"/>
        <w:ind w:left="-343"/>
        <w:rPr>
          <w:rFonts w:cs="B Nazanin"/>
          <w:sz w:val="24"/>
          <w:szCs w:val="24"/>
          <w:rtl/>
        </w:rPr>
      </w:pPr>
      <w:r>
        <w:rPr>
          <w:rFonts w:cs="B Mitra" w:hint="cs"/>
          <w:b/>
          <w:bCs/>
          <w:sz w:val="24"/>
          <w:szCs w:val="24"/>
          <w:rtl/>
        </w:rPr>
        <w:t xml:space="preserve">زمان کارآموزی : روزهای </w:t>
      </w:r>
      <w:r w:rsidR="00D15979">
        <w:rPr>
          <w:rFonts w:cs="B Mitra" w:hint="cs"/>
          <w:b/>
          <w:bCs/>
          <w:sz w:val="24"/>
          <w:szCs w:val="24"/>
          <w:rtl/>
        </w:rPr>
        <w:t>سه شنبه، چهار</w:t>
      </w:r>
      <w:r w:rsidR="007753E0">
        <w:rPr>
          <w:rFonts w:cs="B Mitra" w:hint="cs"/>
          <w:b/>
          <w:bCs/>
          <w:sz w:val="24"/>
          <w:szCs w:val="24"/>
          <w:rtl/>
        </w:rPr>
        <w:t>شنبه ، پنج شنبه</w:t>
      </w:r>
      <w:r w:rsidR="00C808CF" w:rsidRPr="006D419C">
        <w:rPr>
          <w:rFonts w:cs="B Mitra" w:hint="cs"/>
          <w:b/>
          <w:bCs/>
          <w:sz w:val="24"/>
          <w:szCs w:val="24"/>
          <w:rtl/>
        </w:rPr>
        <w:t xml:space="preserve">  از </w:t>
      </w:r>
      <w:r w:rsidR="00950B54">
        <w:rPr>
          <w:rFonts w:cs="B Mitra" w:hint="cs"/>
          <w:b/>
          <w:bCs/>
          <w:sz w:val="24"/>
          <w:szCs w:val="24"/>
          <w:rtl/>
        </w:rPr>
        <w:t xml:space="preserve">7:30 تا 12:30  </w:t>
      </w:r>
    </w:p>
    <w:p w14:paraId="409E1ACC" w14:textId="77777777" w:rsidR="00DE2216" w:rsidRDefault="00C808CF" w:rsidP="00DE2216">
      <w:pPr>
        <w:spacing w:after="0" w:line="240" w:lineRule="auto"/>
        <w:ind w:left="-343"/>
        <w:rPr>
          <w:rFonts w:cs="B Nazanin"/>
          <w:sz w:val="24"/>
          <w:szCs w:val="24"/>
          <w:rtl/>
        </w:rPr>
      </w:pPr>
      <w:r w:rsidRPr="006D419C">
        <w:rPr>
          <w:rFonts w:cs="B Mitra" w:hint="cs"/>
          <w:b/>
          <w:bCs/>
          <w:sz w:val="24"/>
          <w:szCs w:val="24"/>
          <w:rtl/>
        </w:rPr>
        <w:t xml:space="preserve">توجه: دانشجویان ملزم به رعایت پوشش کامل (لباس فرم) کارآموزی به همراه نصب اتیکت می باشند.         </w:t>
      </w:r>
    </w:p>
    <w:p w14:paraId="7F21132C" w14:textId="62E8A8F4" w:rsidR="0003661A" w:rsidRPr="00435C8A" w:rsidRDefault="00DE2216" w:rsidP="00435C8A">
      <w:pPr>
        <w:spacing w:after="0" w:line="240" w:lineRule="auto"/>
        <w:ind w:left="-343"/>
        <w:rPr>
          <w:rFonts w:cs="B Nazanin"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توجه:</w:t>
      </w:r>
      <w:r>
        <w:rPr>
          <w:rFonts w:cs="B Nazanin" w:hint="cs"/>
          <w:sz w:val="24"/>
          <w:szCs w:val="24"/>
          <w:rtl/>
        </w:rPr>
        <w:t xml:space="preserve"> </w:t>
      </w:r>
      <w:r w:rsidRPr="00435C8A">
        <w:rPr>
          <w:rFonts w:cs="B Nazanin" w:hint="cs"/>
          <w:b/>
          <w:bCs/>
          <w:sz w:val="24"/>
          <w:szCs w:val="24"/>
          <w:rtl/>
        </w:rPr>
        <w:t>کاراموزی تاریخ 18/9 به بعد به دلیل تداخل با امتحانات پایان ترم، بعد از امتحانات در همه روزهای هفته به صورت صبح/عصر برگزار می شود</w:t>
      </w:r>
      <w:r w:rsidR="002D401F">
        <w:rPr>
          <w:rFonts w:cs="B Nazanin" w:hint="cs"/>
          <w:b/>
          <w:bCs/>
          <w:sz w:val="24"/>
          <w:szCs w:val="24"/>
          <w:rtl/>
        </w:rPr>
        <w:t xml:space="preserve"> برنامه روزانه این کاراموزی ها بعد از تعیین بازه زمانی امتحانات نیم سال اول از طرف معاونت اموزشی دانشگاه متعاقبا اعلام می گردد.</w:t>
      </w:r>
    </w:p>
    <w:sectPr w:rsidR="0003661A" w:rsidRPr="00435C8A" w:rsidSect="00822134">
      <w:pgSz w:w="16838" w:h="11906" w:orient="landscape" w:code="9"/>
      <w:pgMar w:top="567" w:right="1440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MbY0trA0MTUzMDJU0lEKTi0uzszPAykwqgUAjYLPtywAAAA="/>
  </w:docVars>
  <w:rsids>
    <w:rsidRoot w:val="00E83CD6"/>
    <w:rsid w:val="0003661A"/>
    <w:rsid w:val="00061F45"/>
    <w:rsid w:val="000A0849"/>
    <w:rsid w:val="000A1C56"/>
    <w:rsid w:val="000B222B"/>
    <w:rsid w:val="000C3B35"/>
    <w:rsid w:val="000C796F"/>
    <w:rsid w:val="000F6244"/>
    <w:rsid w:val="00113E45"/>
    <w:rsid w:val="00114F86"/>
    <w:rsid w:val="0015523F"/>
    <w:rsid w:val="001975B5"/>
    <w:rsid w:val="001E262D"/>
    <w:rsid w:val="002600AD"/>
    <w:rsid w:val="002B03D6"/>
    <w:rsid w:val="002D0C81"/>
    <w:rsid w:val="002D401F"/>
    <w:rsid w:val="00335C22"/>
    <w:rsid w:val="00353E9C"/>
    <w:rsid w:val="003B2FC3"/>
    <w:rsid w:val="003B6E13"/>
    <w:rsid w:val="00402D98"/>
    <w:rsid w:val="00404774"/>
    <w:rsid w:val="00423E06"/>
    <w:rsid w:val="00435C8A"/>
    <w:rsid w:val="00450647"/>
    <w:rsid w:val="004556E5"/>
    <w:rsid w:val="00467880"/>
    <w:rsid w:val="004E6CA9"/>
    <w:rsid w:val="00545D15"/>
    <w:rsid w:val="005555CF"/>
    <w:rsid w:val="005A4355"/>
    <w:rsid w:val="005B6769"/>
    <w:rsid w:val="006008D1"/>
    <w:rsid w:val="00607024"/>
    <w:rsid w:val="006247B5"/>
    <w:rsid w:val="006627F2"/>
    <w:rsid w:val="006A074C"/>
    <w:rsid w:val="006D419C"/>
    <w:rsid w:val="006D7385"/>
    <w:rsid w:val="006F1877"/>
    <w:rsid w:val="00752E3A"/>
    <w:rsid w:val="007602F5"/>
    <w:rsid w:val="007753E0"/>
    <w:rsid w:val="0078269E"/>
    <w:rsid w:val="007D6C11"/>
    <w:rsid w:val="0082094B"/>
    <w:rsid w:val="00822134"/>
    <w:rsid w:val="0084236D"/>
    <w:rsid w:val="0086097E"/>
    <w:rsid w:val="0088218F"/>
    <w:rsid w:val="008C1177"/>
    <w:rsid w:val="008F0DEC"/>
    <w:rsid w:val="00914EA4"/>
    <w:rsid w:val="009254CB"/>
    <w:rsid w:val="00945195"/>
    <w:rsid w:val="00950B54"/>
    <w:rsid w:val="00966A7E"/>
    <w:rsid w:val="009D18F9"/>
    <w:rsid w:val="009F3F0C"/>
    <w:rsid w:val="00A04E74"/>
    <w:rsid w:val="00A55199"/>
    <w:rsid w:val="00AA5E32"/>
    <w:rsid w:val="00AD2267"/>
    <w:rsid w:val="00B85943"/>
    <w:rsid w:val="00B91BCC"/>
    <w:rsid w:val="00BD7673"/>
    <w:rsid w:val="00C075B5"/>
    <w:rsid w:val="00C4223A"/>
    <w:rsid w:val="00C554FB"/>
    <w:rsid w:val="00C74C71"/>
    <w:rsid w:val="00C808CF"/>
    <w:rsid w:val="00D15979"/>
    <w:rsid w:val="00D77503"/>
    <w:rsid w:val="00D916C4"/>
    <w:rsid w:val="00D921AC"/>
    <w:rsid w:val="00DD28A1"/>
    <w:rsid w:val="00DE2216"/>
    <w:rsid w:val="00E01D41"/>
    <w:rsid w:val="00E423B5"/>
    <w:rsid w:val="00E4447C"/>
    <w:rsid w:val="00E83CD6"/>
    <w:rsid w:val="00E8636E"/>
    <w:rsid w:val="00F73601"/>
    <w:rsid w:val="00FA3A76"/>
    <w:rsid w:val="00FE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026605DB"/>
  <w15:docId w15:val="{958E482A-F5DC-4D95-BF4E-381491D4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4CB"/>
    <w:pPr>
      <w:bidi/>
      <w:spacing w:after="200" w:line="276" w:lineRule="auto"/>
    </w:pPr>
    <w:rPr>
      <w:rFonts w:cs="Times New Roman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28A1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DD28A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74C7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74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C71"/>
    <w:rPr>
      <w:rFonts w:ascii="Segoe UI" w:hAnsi="Segoe UI" w:cs="Segoe UI"/>
      <w:sz w:val="18"/>
      <w:szCs w:val="1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9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pardazesh</dc:creator>
  <cp:keywords/>
  <dc:description/>
  <cp:lastModifiedBy>Bayati</cp:lastModifiedBy>
  <cp:revision>101</cp:revision>
  <cp:lastPrinted>2025-10-05T06:27:00Z</cp:lastPrinted>
  <dcterms:created xsi:type="dcterms:W3CDTF">2022-06-18T08:00:00Z</dcterms:created>
  <dcterms:modified xsi:type="dcterms:W3CDTF">2025-11-02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576f50-5913-40a2-afcb-bb2b5f099279</vt:lpwstr>
  </property>
</Properties>
</file>